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C20C64">
      <w:bookmarkStart w:id="0" w:name="_GoBack"/>
    </w:p>
    <w:bookmarkEnd w:id="0"/>
    <w:p w:rsidR="00C20C64" w:rsidRDefault="00932A7C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26" type="#_x0000_t202" style="position:absolute;margin-left:-1in;margin-top:75.35pt;width:360.75pt;height:608.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" filled="f" stroked="f">
            <v:textbox style="mso-next-textbox:#Text Box 14">
              <w:txbxContent>
                <w:p w:rsidR="00E27580" w:rsidRPr="00911482" w:rsidRDefault="00B2361A" w:rsidP="00793781">
                  <w:pPr>
                    <w:spacing w:before="120"/>
                    <w:jc w:val="center"/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>
                        <wp:extent cx="429768" cy="384048"/>
                        <wp:effectExtent l="0" t="0" r="0" b="0"/>
                        <wp:docPr id="2" name="Picture 2" descr="D:\Users\director\AppData\Local\Microsoft\Windows\Temporary Internet Files\Content.IE5\XLXWFC1J\snowflake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snowflake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768" cy="38404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27580" w:rsidRPr="00911482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t xml:space="preserve"> </w:t>
                  </w:r>
                  <w:r w:rsidR="00C85055"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>Happy New Year</w:t>
                  </w:r>
                  <w:r w:rsidR="00E27580"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 xml:space="preserve"> Stevenson Families!</w:t>
                  </w:r>
                </w:p>
                <w:p w:rsidR="00E27580" w:rsidRPr="00127E64" w:rsidRDefault="00E27580" w:rsidP="00B378F3">
                  <w:pPr>
                    <w:spacing w:line="72" w:lineRule="auto"/>
                    <w:rPr>
                      <w:rFonts w:ascii="Arial" w:hAnsi="Arial" w:cs="Arial"/>
                      <w:color w:val="595959" w:themeColor="text1" w:themeTint="A6"/>
                    </w:rPr>
                  </w:pPr>
                </w:p>
                <w:p w:rsidR="00E27580" w:rsidRPr="003802CD" w:rsidRDefault="00E27580" w:rsidP="00F355DF">
                  <w:pPr>
                    <w:ind w:left="360"/>
                    <w:jc w:val="both"/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Please note that during non-holiday school closings, we hold our care services at the Magnolia Center, (unless otherwise noted).  The address is: </w:t>
                  </w:r>
                  <w:proofErr w:type="gramStart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>17050  Dorset</w:t>
                  </w:r>
                  <w:proofErr w:type="gramEnd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 xml:space="preserve"> Avenue</w:t>
                  </w:r>
                  <w:r w:rsidRPr="003802CD"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>, Southfield, MI 48075.</w:t>
                  </w:r>
                </w:p>
                <w:p w:rsidR="00E27580" w:rsidRPr="0072143E" w:rsidRDefault="00E27580" w:rsidP="005D3C87">
                  <w:pPr>
                    <w:rPr>
                      <w:rFonts w:ascii="Arial" w:hAnsi="Arial" w:cs="Arial"/>
                      <w:color w:val="ED7D31" w:themeColor="accent2"/>
                      <w:sz w:val="20"/>
                      <w:szCs w:val="20"/>
                    </w:rPr>
                  </w:pPr>
                </w:p>
                <w:p w:rsidR="00E27580" w:rsidRPr="00C85055" w:rsidRDefault="00C85055" w:rsidP="00090351">
                  <w:pPr>
                    <w:jc w:val="center"/>
                    <w:rPr>
                      <w:rFonts w:ascii="Arial" w:hAnsi="Arial" w:cs="Arial"/>
                      <w:b/>
                      <w:color w:val="00B0F0"/>
                      <w:sz w:val="27"/>
                      <w:szCs w:val="27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color w:val="00B0F0"/>
                      <w:sz w:val="27"/>
                      <w:szCs w:val="27"/>
                      <w:u w:val="single"/>
                    </w:rPr>
                    <w:t>Dec</w:t>
                  </w:r>
                  <w:r w:rsidR="007B1889" w:rsidRPr="00C85055">
                    <w:rPr>
                      <w:rFonts w:ascii="Arial" w:hAnsi="Arial" w:cs="Arial"/>
                      <w:b/>
                      <w:color w:val="00B0F0"/>
                      <w:sz w:val="27"/>
                      <w:szCs w:val="27"/>
                      <w:u w:val="single"/>
                    </w:rPr>
                    <w:t>em</w:t>
                  </w:r>
                  <w:r w:rsidR="00E27580" w:rsidRPr="00C85055">
                    <w:rPr>
                      <w:rFonts w:ascii="Arial" w:hAnsi="Arial" w:cs="Arial"/>
                      <w:b/>
                      <w:color w:val="00B0F0"/>
                      <w:sz w:val="27"/>
                      <w:szCs w:val="27"/>
                      <w:u w:val="single"/>
                    </w:rPr>
                    <w:t>ber Review:</w:t>
                  </w:r>
                </w:p>
                <w:p w:rsidR="00F355DF" w:rsidRPr="00F355DF" w:rsidRDefault="00E27580" w:rsidP="00F355DF">
                  <w:pPr>
                    <w:pStyle w:val="ListParagraph"/>
                    <w:numPr>
                      <w:ilvl w:val="0"/>
                      <w:numId w:val="9"/>
                    </w:numPr>
                    <w:jc w:val="both"/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</w:pPr>
                  <w:r w:rsidRPr="00F355DF">
                    <w:rPr>
                      <w:rFonts w:cstheme="minorHAnsi"/>
                      <w:color w:val="595959" w:themeColor="text1" w:themeTint="A6"/>
                      <w:sz w:val="20"/>
                      <w:szCs w:val="20"/>
                    </w:rPr>
                    <w:t xml:space="preserve">.  </w:t>
                  </w:r>
                  <w:r w:rsidR="00C85055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Dec</w:t>
                  </w:r>
                  <w:r w:rsidR="007B1889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em</w:t>
                  </w:r>
                  <w:r w:rsidR="00D86818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ber’s</w:t>
                  </w:r>
                  <w:r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</w:t>
                  </w:r>
                  <w:r w:rsidR="007B1889" w:rsidRPr="00F355DF">
                    <w:rPr>
                      <w:rFonts w:cstheme="minorHAnsi"/>
                      <w:b/>
                      <w:color w:val="595959" w:themeColor="text1" w:themeTint="A6"/>
                      <w:sz w:val="22"/>
                      <w:szCs w:val="20"/>
                    </w:rPr>
                    <w:t>“</w:t>
                  </w:r>
                  <w:r w:rsidRPr="00F355DF">
                    <w:rPr>
                      <w:rFonts w:cstheme="minorHAnsi"/>
                      <w:b/>
                      <w:i/>
                      <w:color w:val="2E74B5" w:themeColor="accent1" w:themeShade="BF"/>
                      <w:sz w:val="22"/>
                      <w:szCs w:val="20"/>
                    </w:rPr>
                    <w:t>First Friday Family Night</w:t>
                  </w:r>
                  <w:r w:rsidR="007B1889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”</w:t>
                  </w:r>
                  <w:r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was </w:t>
                  </w:r>
                  <w:r w:rsidR="000836D5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a </w:t>
                  </w:r>
                  <w:r w:rsidR="00C85055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great time of honoring all of our parents with a special dinner.  Thank you all for such a great turn out.  </w:t>
                  </w:r>
                </w:p>
                <w:p w:rsidR="00F355DF" w:rsidRDefault="00F355DF" w:rsidP="00F355DF">
                  <w:pPr>
                    <w:jc w:val="both"/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</w:pPr>
                </w:p>
                <w:p w:rsidR="00C85055" w:rsidRPr="00F355DF" w:rsidRDefault="007A1412" w:rsidP="00F355DF">
                  <w:pPr>
                    <w:pStyle w:val="ListParagraph"/>
                    <w:numPr>
                      <w:ilvl w:val="0"/>
                      <w:numId w:val="8"/>
                    </w:numPr>
                    <w:jc w:val="both"/>
                    <w:rPr>
                      <w:rFonts w:ascii="Segoe UI" w:eastAsia="Times New Roman" w:hAnsi="Segoe UI" w:cs="Segoe UI"/>
                      <w:color w:val="000000"/>
                      <w:sz w:val="20"/>
                      <w:szCs w:val="20"/>
                    </w:rPr>
                  </w:pPr>
                  <w:r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Th</w:t>
                  </w:r>
                  <w:r w:rsidR="00C85055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e children had a very suc</w:t>
                  </w:r>
                  <w:r w:rsid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cessful Business Bazaar and many</w:t>
                  </w:r>
                  <w:r w:rsidR="00C85055" w:rsidRPr="00F355DF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of our little Entrepreneurs sold out of their products.  Congratulations go out to :</w:t>
                  </w:r>
                  <w:r w:rsidR="00C85055" w:rsidRPr="00F355DF">
                    <w:rPr>
                      <w:rFonts w:ascii="Segoe UI" w:eastAsia="Times New Roman" w:hAnsi="Segoe UI" w:cs="Segoe UI"/>
                      <w:color w:val="FF0000"/>
                      <w:sz w:val="20"/>
                      <w:szCs w:val="20"/>
                    </w:rPr>
                    <w:t xml:space="preserve"> 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FF0000"/>
                      <w:sz w:val="18"/>
                      <w:szCs w:val="20"/>
                    </w:rPr>
                    <w:t>Gift Mugs 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(owned by Toni, Zaria and Terrell)</w:t>
                  </w:r>
                  <w:r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 xml:space="preserve"> 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>SOLD OUT!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008000"/>
                      <w:sz w:val="18"/>
                      <w:szCs w:val="20"/>
                    </w:rPr>
                    <w:t>Slime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 (owned by Holly, Donovan and Victoria) 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>SOLD OUT!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008080"/>
                      <w:sz w:val="18"/>
                      <w:szCs w:val="20"/>
                    </w:rPr>
                    <w:t>Deco-Hats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 xml:space="preserve"> (owned by Austin, </w:t>
                  </w:r>
                  <w:proofErr w:type="spellStart"/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Jaelen</w:t>
                  </w:r>
                  <w:proofErr w:type="spellEnd"/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 xml:space="preserve"> and Myles)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800080"/>
                      <w:sz w:val="18"/>
                      <w:szCs w:val="20"/>
                    </w:rPr>
                    <w:t>Handmade Jewelry 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(by the Kindergarten and 1st grade group)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 xml:space="preserve"> 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>SOLD OUT!</w:t>
                  </w:r>
                </w:p>
                <w:p w:rsidR="00C85055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FF6600"/>
                      <w:sz w:val="18"/>
                      <w:szCs w:val="20"/>
                    </w:rPr>
                    <w:t>Handcrafted Candle Holders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 (owned by Raul and Trinity)</w:t>
                  </w:r>
                </w:p>
                <w:p w:rsidR="00F355DF" w:rsidRPr="00D016FE" w:rsidRDefault="00F355DF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F355DF">
                    <w:rPr>
                      <w:rFonts w:ascii="Segoe UI" w:eastAsia="Times New Roman" w:hAnsi="Segoe UI" w:cs="Segoe UI"/>
                      <w:color w:val="FF0000"/>
                      <w:sz w:val="18"/>
                      <w:szCs w:val="20"/>
                    </w:rPr>
                    <w:t>Handmade Bead Jewelry</w:t>
                  </w:r>
                  <w:r>
                    <w:rPr>
                      <w:rFonts w:ascii="Segoe UI" w:eastAsia="Times New Roman" w:hAnsi="Segoe UI" w:cs="Segoe UI"/>
                      <w:color w:val="FF6600"/>
                      <w:sz w:val="18"/>
                      <w:szCs w:val="20"/>
                    </w:rPr>
                    <w:t xml:space="preserve"> </w:t>
                  </w:r>
                  <w:r w:rsidRPr="00F355DF">
                    <w:rPr>
                      <w:rFonts w:ascii="Segoe UI" w:eastAsia="Times New Roman" w:hAnsi="Segoe UI" w:cs="Segoe UI"/>
                      <w:sz w:val="18"/>
                      <w:szCs w:val="20"/>
                    </w:rPr>
                    <w:t>(by the 2</w:t>
                  </w:r>
                  <w:r w:rsidRPr="00F355DF">
                    <w:rPr>
                      <w:rFonts w:ascii="Segoe UI" w:eastAsia="Times New Roman" w:hAnsi="Segoe UI" w:cs="Segoe UI"/>
                      <w:sz w:val="18"/>
                      <w:szCs w:val="20"/>
                      <w:vertAlign w:val="superscript"/>
                    </w:rPr>
                    <w:t>nd</w:t>
                  </w:r>
                  <w:r w:rsidRPr="00F355DF">
                    <w:rPr>
                      <w:rFonts w:ascii="Segoe UI" w:eastAsia="Times New Roman" w:hAnsi="Segoe UI" w:cs="Segoe UI"/>
                      <w:sz w:val="18"/>
                      <w:szCs w:val="20"/>
                    </w:rPr>
                    <w:t xml:space="preserve"> &amp; 3</w:t>
                  </w:r>
                  <w:r w:rsidRPr="00F355DF">
                    <w:rPr>
                      <w:rFonts w:ascii="Segoe UI" w:eastAsia="Times New Roman" w:hAnsi="Segoe UI" w:cs="Segoe UI"/>
                      <w:sz w:val="18"/>
                      <w:szCs w:val="20"/>
                      <w:vertAlign w:val="superscript"/>
                    </w:rPr>
                    <w:t>rd</w:t>
                  </w:r>
                  <w:r w:rsidRPr="00F355DF">
                    <w:rPr>
                      <w:rFonts w:ascii="Segoe UI" w:eastAsia="Times New Roman" w:hAnsi="Segoe UI" w:cs="Segoe UI"/>
                      <w:sz w:val="18"/>
                      <w:szCs w:val="20"/>
                    </w:rPr>
                    <w:t xml:space="preserve"> Grade girls group</w:t>
                  </w:r>
                  <w:r>
                    <w:rPr>
                      <w:rFonts w:ascii="Segoe UI" w:eastAsia="Times New Roman" w:hAnsi="Segoe UI" w:cs="Segoe UI"/>
                      <w:color w:val="FF6600"/>
                      <w:sz w:val="18"/>
                      <w:szCs w:val="20"/>
                    </w:rPr>
                    <w:t xml:space="preserve">) 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>SOLD OUT!</w:t>
                  </w:r>
                </w:p>
                <w:p w:rsidR="00C85055" w:rsidRPr="00D016FE" w:rsidRDefault="00F355DF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>
                    <w:rPr>
                      <w:rFonts w:ascii="Segoe UI" w:eastAsia="Times New Roman" w:hAnsi="Segoe UI" w:cs="Segoe UI"/>
                      <w:color w:val="333333"/>
                      <w:sz w:val="18"/>
                      <w:szCs w:val="20"/>
                    </w:rPr>
                    <w:t>Bling Strings</w:t>
                  </w:r>
                  <w:r w:rsidR="00C85055" w:rsidRPr="00D016FE">
                    <w:rPr>
                      <w:rFonts w:ascii="Segoe UI" w:eastAsia="Times New Roman" w:hAnsi="Segoe UI" w:cs="Segoe UI"/>
                      <w:color w:val="333333"/>
                      <w:sz w:val="18"/>
                      <w:szCs w:val="20"/>
                    </w:rPr>
                    <w:t> </w:t>
                  </w:r>
                  <w:r w:rsidR="00C85055"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(ow</w:t>
                  </w:r>
                  <w:r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n</w:t>
                  </w:r>
                  <w:r w:rsidR="00C85055"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 xml:space="preserve">ed by </w:t>
                  </w:r>
                  <w:r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Jade</w:t>
                  </w:r>
                  <w:r w:rsidR="00C85055"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)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993300"/>
                      <w:sz w:val="18"/>
                      <w:szCs w:val="20"/>
                    </w:rPr>
                    <w:t>Tee Shirts 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(owned by the 2nd and 3rd grade boys group)</w:t>
                  </w:r>
                </w:p>
                <w:p w:rsidR="00C85055" w:rsidRPr="00D016FE" w:rsidRDefault="00C85055" w:rsidP="00C85055">
                  <w:pPr>
                    <w:numPr>
                      <w:ilvl w:val="0"/>
                      <w:numId w:val="7"/>
                    </w:numPr>
                    <w:shd w:val="clear" w:color="auto" w:fill="FFFFFF"/>
                    <w:spacing w:before="100" w:beforeAutospacing="1" w:after="100" w:afterAutospacing="1"/>
                    <w:ind w:left="945"/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</w:pPr>
                  <w:r w:rsidRPr="00D016FE">
                    <w:rPr>
                      <w:rFonts w:ascii="Segoe UI" w:eastAsia="Times New Roman" w:hAnsi="Segoe UI" w:cs="Segoe UI"/>
                      <w:color w:val="000080"/>
                      <w:sz w:val="18"/>
                      <w:szCs w:val="20"/>
                    </w:rPr>
                    <w:t>Rice Krispy Treats </w:t>
                  </w:r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 xml:space="preserve">(owned by Wayne, Joshua and </w:t>
                  </w:r>
                  <w:proofErr w:type="spellStart"/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Deandre</w:t>
                  </w:r>
                  <w:proofErr w:type="spellEnd"/>
                  <w:r w:rsidRPr="00D016FE">
                    <w:rPr>
                      <w:rFonts w:ascii="Segoe UI" w:eastAsia="Times New Roman" w:hAnsi="Segoe UI" w:cs="Segoe UI"/>
                      <w:color w:val="000000"/>
                      <w:sz w:val="18"/>
                      <w:szCs w:val="20"/>
                    </w:rPr>
                    <w:t>)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 xml:space="preserve"> </w:t>
                  </w:r>
                  <w:r w:rsidRPr="00C85055">
                    <w:rPr>
                      <w:rFonts w:ascii="Segoe UI" w:eastAsia="Times New Roman" w:hAnsi="Segoe UI" w:cs="Segoe UI"/>
                      <w:b/>
                      <w:color w:val="00B050"/>
                      <w:sz w:val="18"/>
                      <w:szCs w:val="20"/>
                    </w:rPr>
                    <w:t>SOLD OUT!</w:t>
                  </w:r>
                </w:p>
                <w:p w:rsidR="00E27580" w:rsidRPr="00C85055" w:rsidRDefault="00E27580" w:rsidP="000475B2">
                  <w:pPr>
                    <w:jc w:val="center"/>
                    <w:rPr>
                      <w:rFonts w:ascii="Arial" w:hAnsi="Arial" w:cs="Arial"/>
                      <w:b/>
                      <w:color w:val="00B0F0"/>
                      <w:u w:val="single"/>
                    </w:rPr>
                  </w:pPr>
                  <w:r w:rsidRPr="00C85055">
                    <w:rPr>
                      <w:rFonts w:ascii="Arial" w:hAnsi="Arial" w:cs="Arial"/>
                      <w:b/>
                      <w:color w:val="00B0F0"/>
                      <w:u w:val="single"/>
                    </w:rPr>
                    <w:t>SPECIAL ANNOUNCEMENTS:</w:t>
                  </w:r>
                </w:p>
                <w:p w:rsidR="00E27580" w:rsidRPr="00090351" w:rsidRDefault="00E27580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630" w:hanging="18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F355DF">
                    <w:rPr>
                      <w:rFonts w:ascii="Arial" w:hAnsi="Arial" w:cs="Arial"/>
                      <w:b/>
                      <w:i/>
                      <w:color w:val="7030A0"/>
                      <w:sz w:val="22"/>
                      <w:szCs w:val="20"/>
                    </w:rPr>
                    <w:t xml:space="preserve">Our next </w:t>
                  </w:r>
                  <w:r w:rsidRPr="00F355DF">
                    <w:rPr>
                      <w:rFonts w:ascii="Arial" w:hAnsi="Arial" w:cs="Arial"/>
                      <w:b/>
                      <w:i/>
                      <w:color w:val="7030A0"/>
                      <w:sz w:val="28"/>
                      <w:szCs w:val="20"/>
                    </w:rPr>
                    <w:t xml:space="preserve">First Friday Family </w:t>
                  </w:r>
                  <w:r w:rsidR="005C0E7F" w:rsidRPr="00F355DF">
                    <w:rPr>
                      <w:rFonts w:ascii="Arial" w:hAnsi="Arial" w:cs="Arial"/>
                      <w:b/>
                      <w:i/>
                      <w:color w:val="7030A0"/>
                      <w:szCs w:val="20"/>
                    </w:rPr>
                    <w:t>N</w:t>
                  </w:r>
                  <w:r w:rsidRPr="00F355DF">
                    <w:rPr>
                      <w:rFonts w:ascii="Arial" w:hAnsi="Arial" w:cs="Arial"/>
                      <w:b/>
                      <w:i/>
                      <w:color w:val="7030A0"/>
                      <w:szCs w:val="20"/>
                    </w:rPr>
                    <w:t xml:space="preserve">ight </w:t>
                  </w:r>
                  <w:r w:rsidRPr="00F355DF">
                    <w:rPr>
                      <w:rFonts w:ascii="Arial" w:hAnsi="Arial" w:cs="Arial"/>
                      <w:b/>
                      <w:i/>
                      <w:color w:val="7030A0"/>
                      <w:sz w:val="22"/>
                      <w:szCs w:val="20"/>
                    </w:rPr>
                    <w:t xml:space="preserve">is </w:t>
                  </w:r>
                  <w:r w:rsidR="00C85055" w:rsidRPr="00F355DF">
                    <w:rPr>
                      <w:rFonts w:ascii="Arial" w:hAnsi="Arial" w:cs="Arial"/>
                      <w:b/>
                      <w:i/>
                      <w:color w:val="7030A0"/>
                      <w:sz w:val="22"/>
                      <w:szCs w:val="20"/>
                      <w:u w:val="single"/>
                    </w:rPr>
                    <w:t>January 11</w:t>
                  </w:r>
                  <w:r w:rsidR="0001541A" w:rsidRPr="00F355DF">
                    <w:rPr>
                      <w:rFonts w:ascii="Arial" w:hAnsi="Arial" w:cs="Arial"/>
                      <w:b/>
                      <w:i/>
                      <w:color w:val="7030A0"/>
                      <w:sz w:val="22"/>
                      <w:szCs w:val="20"/>
                      <w:u w:val="single"/>
                    </w:rPr>
                    <w:t>th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Join us at 5:30 for </w:t>
                  </w:r>
                  <w:r w:rsidR="00514241">
                    <w:rPr>
                      <w:rFonts w:ascii="Arial" w:hAnsi="Arial" w:cs="Arial"/>
                      <w:b/>
                      <w:sz w:val="20"/>
                      <w:szCs w:val="20"/>
                    </w:rPr>
                    <w:t>o</w:t>
                  </w:r>
                  <w:r w:rsidR="0001541A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ur </w:t>
                  </w:r>
                  <w:r w:rsidR="00514241">
                    <w:rPr>
                      <w:rFonts w:ascii="Arial" w:hAnsi="Arial" w:cs="Arial"/>
                      <w:b/>
                      <w:sz w:val="20"/>
                      <w:szCs w:val="20"/>
                    </w:rPr>
                    <w:t>“</w:t>
                  </w:r>
                  <w:r w:rsidR="00C8505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Healthy, Wealthy and Wise Class</w:t>
                  </w:r>
                  <w:r w:rsidR="00514241">
                    <w:rPr>
                      <w:rFonts w:ascii="Arial" w:hAnsi="Arial" w:cs="Arial"/>
                      <w:b/>
                      <w:sz w:val="20"/>
                      <w:szCs w:val="20"/>
                    </w:rPr>
                    <w:t>”</w:t>
                  </w:r>
                  <w:r w:rsidR="00C8505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. We will help the families with how to plan for a better year including a gr</w:t>
                  </w:r>
                  <w:r w:rsidR="00514241">
                    <w:rPr>
                      <w:rFonts w:ascii="Arial" w:hAnsi="Arial" w:cs="Arial"/>
                      <w:b/>
                      <w:sz w:val="20"/>
                      <w:szCs w:val="20"/>
                    </w:rPr>
                    <w:t>oup fitness session</w:t>
                  </w:r>
                  <w:r w:rsidR="00C8505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, a session to help the children manage the money they earned in their businesses and a tasting session of healthy treats. </w:t>
                  </w:r>
                  <w:r w:rsidR="00F355D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We will also award the students for participating in the business project.</w:t>
                  </w:r>
                  <w:r w:rsidR="0001541A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The cost is still a</w:t>
                  </w:r>
                  <w:r w:rsidR="0001541A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$5.00 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per person </w:t>
                  </w:r>
                  <w:r w:rsidR="0001541A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donation.  </w:t>
                  </w:r>
                  <w:r w:rsidR="000836D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Please donate if you cannot attend.  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You may pay in person </w:t>
                  </w:r>
                  <w:r w:rsidR="00C8505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by Wednesday, Jan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</w:t>
                  </w:r>
                  <w:r w:rsidR="00C85055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9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  <w:vertAlign w:val="superscript"/>
                    </w:rPr>
                    <w:t>th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or use the </w:t>
                  </w:r>
                  <w:r w:rsidRPr="00F355DF">
                    <w:rPr>
                      <w:rFonts w:ascii="Arial" w:hAnsi="Arial" w:cs="Arial"/>
                      <w:b/>
                      <w:i/>
                      <w:sz w:val="20"/>
                      <w:szCs w:val="20"/>
                    </w:rPr>
                    <w:t>“Cash App”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o Pay at </w:t>
                  </w:r>
                  <w:r w:rsidRPr="00C85055">
                    <w:rPr>
                      <w:rFonts w:ascii="Arial" w:hAnsi="Arial" w:cs="Arial"/>
                      <w:b/>
                      <w:color w:val="FF0000"/>
                      <w:szCs w:val="20"/>
                      <w:u w:val="single"/>
                    </w:rPr>
                    <w:t>$</w:t>
                  </w:r>
                  <w:proofErr w:type="spellStart"/>
                  <w:r w:rsidRPr="00C85055">
                    <w:rPr>
                      <w:rFonts w:ascii="Arial" w:hAnsi="Arial" w:cs="Arial"/>
                      <w:b/>
                      <w:color w:val="FF0000"/>
                      <w:szCs w:val="20"/>
                      <w:u w:val="single"/>
                    </w:rPr>
                    <w:t>ChampionsKids</w:t>
                  </w:r>
                  <w:proofErr w:type="spellEnd"/>
                  <w:r w:rsidRPr="00C85055">
                    <w:rPr>
                      <w:rFonts w:ascii="Arial" w:hAnsi="Arial" w:cs="Arial"/>
                      <w:b/>
                      <w:color w:val="FF0000"/>
                      <w:szCs w:val="20"/>
                    </w:rPr>
                    <w:t xml:space="preserve"> </w:t>
                  </w:r>
                </w:p>
                <w:p w:rsidR="00E27580" w:rsidRPr="00F355DF" w:rsidRDefault="00F355DF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color w:val="404040" w:themeColor="text1" w:themeTint="BF"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lease join us on this month’s ½ day as we celebrate Mrs. Rand’s birthday.  The party will begin at 3:30 on January 30</w:t>
                  </w:r>
                  <w:r w:rsidRPr="00F355DF">
                    <w:rPr>
                      <w:rFonts w:ascii="Arial" w:hAnsi="Arial" w:cs="Arial"/>
                      <w:sz w:val="20"/>
                      <w:szCs w:val="20"/>
                      <w:vertAlign w:val="superscript"/>
                    </w:rPr>
                    <w:t>th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  Parents too!</w:t>
                  </w:r>
                </w:p>
                <w:p w:rsidR="00E27580" w:rsidRPr="00F355DF" w:rsidRDefault="00614BFE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18"/>
                      <w:szCs w:val="20"/>
                    </w:rPr>
                  </w:pP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chool is closed for </w:t>
                  </w:r>
                  <w:r w:rsidR="00F355D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>the holiday break from January 21</w:t>
                  </w:r>
                  <w:r w:rsidR="00F355DF" w:rsidRPr="00F355DF">
                    <w:rPr>
                      <w:rFonts w:ascii="Arial" w:hAnsi="Arial" w:cs="Arial"/>
                      <w:b/>
                      <w:sz w:val="20"/>
                      <w:szCs w:val="20"/>
                      <w:vertAlign w:val="superscript"/>
                    </w:rPr>
                    <w:t>st</w:t>
                  </w:r>
                  <w:r w:rsidR="00F355D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o celebrate Dr. King day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 </w:t>
                  </w:r>
                  <w:r w:rsid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We will NOT have care available. </w:t>
                  </w:r>
                </w:p>
                <w:p w:rsidR="00E27580" w:rsidRPr="00F355DF" w:rsidRDefault="00E27580" w:rsidP="00F355DF">
                  <w:pPr>
                    <w:pStyle w:val="ListParagraph"/>
                    <w:spacing w:before="120"/>
                    <w:ind w:left="45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2"/>
                    </w:rPr>
                  </w:pPr>
                  <w:r w:rsidRPr="00F355DF">
                    <w:rPr>
                      <w:rFonts w:ascii="Arial" w:hAnsi="Arial" w:cs="Arial"/>
                      <w:b/>
                      <w:color w:val="FF0000"/>
                      <w:sz w:val="20"/>
                      <w:szCs w:val="20"/>
                      <w:u w:val="single"/>
                    </w:rPr>
                    <w:t>SPECIAL TIP</w:t>
                  </w:r>
                  <w:r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: </w:t>
                  </w:r>
                  <w:r w:rsidR="00614BFE" w:rsidRPr="00514241">
                    <w:rPr>
                      <w:rFonts w:ascii="Arial" w:hAnsi="Arial" w:cs="Arial"/>
                      <w:sz w:val="20"/>
                      <w:szCs w:val="20"/>
                    </w:rPr>
                    <w:t xml:space="preserve">Please remember to send </w:t>
                  </w:r>
                  <w:r w:rsidR="005C0E7F" w:rsidRPr="00514241">
                    <w:rPr>
                      <w:rFonts w:ascii="Arial" w:hAnsi="Arial" w:cs="Arial"/>
                      <w:sz w:val="20"/>
                      <w:szCs w:val="20"/>
                    </w:rPr>
                    <w:t>your child’s garments with th</w:t>
                  </w:r>
                  <w:r w:rsidR="00614BFE" w:rsidRPr="00514241">
                    <w:rPr>
                      <w:rFonts w:ascii="Arial" w:hAnsi="Arial" w:cs="Arial"/>
                      <w:sz w:val="20"/>
                      <w:szCs w:val="20"/>
                    </w:rPr>
                    <w:t xml:space="preserve">eir names in the tags.  </w:t>
                  </w:r>
                  <w:r w:rsidR="005C0E7F" w:rsidRPr="00514241">
                    <w:rPr>
                      <w:rFonts w:ascii="Arial" w:hAnsi="Arial" w:cs="Arial"/>
                      <w:sz w:val="20"/>
                      <w:szCs w:val="20"/>
                    </w:rPr>
                    <w:t>The lost and found is full and the clothes will be donated soon.</w:t>
                  </w:r>
                  <w:r w:rsidR="005C0E7F" w:rsidRPr="00F355DF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rect id="Rectangle 17" o:spid="_x0000_s1038" style="position:absolute;margin-left:340.95pt;margin-top:395.6pt;width:170.85pt;height:206.25pt;z-index:251665408;visibility:visible;mso-width-relative:margin;mso-height-relative:margin;v-text-anchor:middle" wrapcoords="-95 -103 -95 21497 21695 21497 21695 -103 -95 -103" fillcolor="#00b0f0" strokecolor="#ffc000 [3207]" strokeweight="1pt">
            <v:stroke dashstyle="dash"/>
            <v:shadow color="#868686"/>
            <w10:wrap type="through"/>
          </v:rect>
        </w:pict>
      </w:r>
      <w:r>
        <w:rPr>
          <w:noProof/>
        </w:rPr>
        <w:pict>
          <v:shape id="Text Box 18" o:spid="_x0000_s1028" type="#_x0000_t202" style="position:absolute;margin-left:340.95pt;margin-top:395.6pt;width:170.85pt;height:210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" fillcolor="#4472c4 [3208]" strokecolor="#f2f2f2 [3041]" strokeweight="3pt">
            <v:shadow on="t" type="perspective" color="#1f3763 [1608]" opacity=".5" offset="1pt" offset2="-1pt"/>
            <v:textbox style="mso-next-textbox:#Text Box 18">
              <w:txbxContent>
                <w:p w:rsidR="00E27580" w:rsidRPr="00810EA3" w:rsidRDefault="00E27580" w:rsidP="00D0717A">
                  <w:pPr>
                    <w:jc w:val="center"/>
                    <w:rPr>
                      <w:rFonts w:ascii="Arial" w:hAnsi="Arial" w:cs="Arial"/>
                      <w:b/>
                      <w:color w:val="FF0000"/>
                      <w:sz w:val="28"/>
                      <w:szCs w:val="28"/>
                    </w:rPr>
                  </w:pPr>
                  <w:r w:rsidRPr="00C00766">
                    <w:rPr>
                      <w:rFonts w:ascii="Arial" w:hAnsi="Arial" w:cs="Arial"/>
                      <w:b/>
                      <w:noProof/>
                      <w:color w:val="FF0000"/>
                      <w:sz w:val="28"/>
                      <w:szCs w:val="28"/>
                    </w:rPr>
                    <w:drawing>
                      <wp:inline distT="0" distB="0" distL="0" distR="0" wp14:anchorId="09333C90" wp14:editId="0DA70ED9">
                        <wp:extent cx="264552" cy="342900"/>
                        <wp:effectExtent l="19050" t="0" r="2148" b="0"/>
                        <wp:docPr id="23" name="Picture 1" descr="C:\Users\Customer\AppData\Local\Microsoft\Windows\INetCache\IE\0N5JAF5Q\Birthday1[1]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Customer\AppData\Local\Microsoft\Windows\INetCache\IE\0N5JAF5Q\Birthday1[1]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 r="-531" b="218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1049" cy="35132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D0717A">
                    <w:rPr>
                      <w:rFonts w:ascii="Arial" w:hAnsi="Arial" w:cs="Arial"/>
                      <w:b/>
                      <w:color w:val="FFFF00"/>
                      <w:sz w:val="28"/>
                      <w:szCs w:val="28"/>
                    </w:rPr>
                    <w:t xml:space="preserve"> </w:t>
                  </w:r>
                  <w:r w:rsidR="00B2361A">
                    <w:rPr>
                      <w:rFonts w:ascii="Arial" w:hAnsi="Arial" w:cs="Arial"/>
                      <w:b/>
                      <w:color w:val="FFFF00"/>
                      <w:sz w:val="28"/>
                      <w:szCs w:val="28"/>
                    </w:rPr>
                    <w:t>January</w:t>
                  </w:r>
                  <w:r w:rsidRPr="00D0717A">
                    <w:rPr>
                      <w:rFonts w:ascii="Arial" w:hAnsi="Arial" w:cs="Arial"/>
                      <w:b/>
                      <w:color w:val="FFFF00"/>
                      <w:sz w:val="28"/>
                      <w:szCs w:val="28"/>
                    </w:rPr>
                    <w:t xml:space="preserve"> Birthdays</w:t>
                  </w:r>
                </w:p>
                <w:p w:rsidR="00E27580" w:rsidRPr="00311E0C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12"/>
                      <w:szCs w:val="28"/>
                    </w:rPr>
                  </w:pPr>
                </w:p>
                <w:p w:rsidR="00E27580" w:rsidRPr="00470000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1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st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</w:t>
                  </w:r>
                  <w:r w:rsidR="00075929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- 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Wesley</w:t>
                  </w:r>
                </w:p>
                <w:p w:rsidR="00E27580" w:rsidRPr="00470000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8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</w:t>
                  </w:r>
                  <w:r w:rsidR="00075929"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</w:t>
                  </w:r>
                  <w:r w:rsidR="00075929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- </w:t>
                  </w:r>
                  <w:proofErr w:type="spell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Korey</w:t>
                  </w:r>
                  <w:proofErr w:type="spellEnd"/>
                </w:p>
                <w:p w:rsidR="00E27580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14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</w:t>
                  </w:r>
                  <w:r w:rsidR="00E27580" w:rsidRPr="00470000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- </w:t>
                  </w:r>
                  <w:proofErr w:type="spell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Kohner</w:t>
                  </w:r>
                  <w:proofErr w:type="spellEnd"/>
                </w:p>
                <w:p w:rsidR="00BE0220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16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- Treasure</w:t>
                  </w:r>
                  <w:r w:rsidR="00BE0220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</w:t>
                  </w:r>
                </w:p>
                <w:p w:rsidR="00BE0220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24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 - </w:t>
                  </w:r>
                  <w:proofErr w:type="spell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Amya</w:t>
                  </w:r>
                  <w:proofErr w:type="spellEnd"/>
                </w:p>
                <w:p w:rsidR="00B2361A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proofErr w:type="gram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28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-Austin A.</w:t>
                  </w:r>
                  <w:proofErr w:type="gramEnd"/>
                </w:p>
                <w:p w:rsidR="00B2361A" w:rsidRDefault="00B2361A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30</w:t>
                  </w:r>
                  <w:r w:rsidRPr="00B2361A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- Mrs. Rand</w:t>
                  </w:r>
                </w:p>
                <w:p w:rsidR="00B426E7" w:rsidRDefault="00B426E7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</w:p>
                <w:p w:rsidR="00B426E7" w:rsidRPr="00470000" w:rsidRDefault="00B426E7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</w:p>
                <w:p w:rsidR="00E27580" w:rsidRDefault="00E27580" w:rsidP="00005A8A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075929" w:rsidRPr="002806EA" w:rsidRDefault="00075929" w:rsidP="00005A8A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Text Box 16" o:spid="_x0000_s1029" type="#_x0000_t202" style="position:absolute;margin-left:309.05pt;margin-top:91.45pt;width:202.75pt;height:313.9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" filled="f" stroked="f">
            <v:textbox style="mso-next-textbox:#Text Box 16">
              <w:txbxContent>
                <w:p w:rsidR="00E27580" w:rsidRPr="006A1E31" w:rsidRDefault="00E222D4" w:rsidP="00311E0C">
                  <w:pPr>
                    <w:jc w:val="center"/>
                    <w:rPr>
                      <w:rFonts w:ascii="Arial" w:hAnsi="Arial" w:cs="Arial"/>
                      <w:b/>
                      <w:color w:val="FFC000"/>
                      <w:sz w:val="28"/>
                      <w:szCs w:val="28"/>
                      <w:u w:val="single"/>
                    </w:rPr>
                  </w:pPr>
                  <w:r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>O</w:t>
                  </w:r>
                  <w:r w:rsidR="00E27580"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>ur Programs:</w:t>
                  </w:r>
                  <w:r w:rsidR="00E27580" w:rsidRPr="006A1E31">
                    <w:rPr>
                      <w:rFonts w:ascii="Arial" w:hAnsi="Arial" w:cs="Arial"/>
                      <w:b/>
                      <w:color w:val="FFC000"/>
                      <w:sz w:val="22"/>
                      <w:szCs w:val="20"/>
                    </w:rPr>
                    <w:t xml:space="preserve"> </w:t>
                  </w:r>
                  <w:r w:rsidR="00B2361A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1964CE66" wp14:editId="4B4ED65A">
                        <wp:extent cx="514350" cy="458684"/>
                        <wp:effectExtent l="0" t="0" r="0" b="0"/>
                        <wp:docPr id="7" name="Picture 7" descr="D:\Users\director\AppData\Local\Microsoft\Windows\Temporary Internet Files\Content.IE5\XLXWFC1J\snowflake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snowflake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6020" cy="460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27580" w:rsidRPr="00B378F3" w:rsidRDefault="00E27580" w:rsidP="00B378F3">
                  <w:p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In addition to our quality before and after school care program, Champions offers a wide variety of different programs when there is no school!</w:t>
                  </w:r>
                </w:p>
                <w:p w:rsidR="00E27580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FE4015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Before Care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6:30 a.m. until the start of school. </w:t>
                  </w:r>
                </w:p>
                <w:p w:rsidR="00E27580" w:rsidRPr="00FE4015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8E727A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After Care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end of school until 6:00 p.m.</w:t>
                  </w:r>
                </w:p>
                <w:p w:rsidR="00E27580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4F527B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Break Programs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– </w:t>
                  </w:r>
                </w:p>
                <w:p w:rsidR="00E27580" w:rsidRPr="008E727A" w:rsidRDefault="00E27580" w:rsidP="008E727A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We offer full day programs during winter break, mid-winter break, spring break and summer break. </w:t>
                  </w:r>
                  <w:r w:rsidRPr="00A61CEF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We also have 1/2 day programs for the last Wednesday of each month.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</w:t>
                  </w:r>
                </w:p>
                <w:p w:rsidR="00E27580" w:rsidRPr="00FE4015" w:rsidRDefault="00E27580" w:rsidP="000475B2">
                  <w:pPr>
                    <w:pStyle w:val="ListParagraph"/>
                    <w:numPr>
                      <w:ilvl w:val="0"/>
                      <w:numId w:val="4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0475B2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Discou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 xml:space="preserve">nt- </w:t>
                  </w:r>
                </w:p>
                <w:p w:rsidR="00E27580" w:rsidRDefault="00E27580" w:rsidP="00FE4015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0% multi-child discount.</w:t>
                  </w:r>
                  <w:proofErr w:type="gramEnd"/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</w:t>
                  </w:r>
                </w:p>
                <w:p w:rsidR="00E27580" w:rsidRDefault="00E27580" w:rsidP="00FE4015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10% SPS employee discount. </w:t>
                  </w:r>
                  <w:r w:rsidRPr="000475B2"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0% Military Discount</w:t>
                  </w:r>
                </w:p>
                <w:p w:rsidR="00E27580" w:rsidRPr="00612B35" w:rsidRDefault="00E27580" w:rsidP="00612B35">
                  <w:pPr>
                    <w:pStyle w:val="ListParagraph"/>
                    <w:numPr>
                      <w:ilvl w:val="0"/>
                      <w:numId w:val="4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612B35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New Families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can register at </w:t>
                  </w:r>
                  <w:r w:rsidRPr="004C7BB1">
                    <w:rPr>
                      <w:rFonts w:ascii="Arial" w:hAnsi="Arial" w:cs="Arial"/>
                      <w:color w:val="595959" w:themeColor="text1" w:themeTint="A6"/>
                      <w:sz w:val="22"/>
                      <w:szCs w:val="20"/>
                    </w:rPr>
                    <w:t>www.</w:t>
                  </w:r>
                  <w:r w:rsidRPr="004C7BB1">
                    <w:rPr>
                      <w:rFonts w:ascii="Arial" w:hAnsi="Arial" w:cs="Arial"/>
                      <w:b/>
                      <w:color w:val="4472C4" w:themeColor="accent5"/>
                      <w:sz w:val="20"/>
                      <w:szCs w:val="18"/>
                    </w:rPr>
                    <w:t>discoverchampions.com</w:t>
                  </w:r>
                </w:p>
                <w:p w:rsidR="00E27580" w:rsidRPr="004E6256" w:rsidRDefault="00E27580" w:rsidP="00B378F3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20" o:spid="_x0000_s1030" type="#_x0000_t202" style="position:absolute;margin-left:-41.25pt;margin-top:1.1pt;width:444pt;height:80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" filled="f" stroked="f">
            <v:textbox>
              <w:txbxContent>
                <w:p w:rsidR="00E27580" w:rsidRPr="00B378F3" w:rsidRDefault="00E27580" w:rsidP="00C20C64">
                  <w:pP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</w:pPr>
                  <w:r w:rsidRPr="00B378F3"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>S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>tevenson</w:t>
                  </w:r>
                  <w:r w:rsidRPr="00B378F3"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 xml:space="preserve"> Champions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 xml:space="preserve">   </w:t>
                  </w:r>
                  <w:r w:rsidR="000579AF">
                    <w:rPr>
                      <w:rFonts w:ascii="Arial" w:hAnsi="Arial" w:cs="Arial"/>
                      <w:b/>
                      <w:color w:val="FFFFFF" w:themeColor="background1"/>
                      <w:sz w:val="56"/>
                      <w:szCs w:val="56"/>
                    </w:rPr>
                    <w:t>January 2019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56"/>
                      <w:szCs w:val="56"/>
                    </w:rPr>
                    <w:t xml:space="preserve"> Newsletter</w:t>
                  </w:r>
                </w:p>
                <w:p w:rsidR="00E27580" w:rsidRPr="00582E3F" w:rsidRDefault="00E27580" w:rsidP="00C20C64">
                  <w:pPr>
                    <w:rPr>
                      <w:rFonts w:ascii="Arial" w:hAnsi="Arial" w:cs="Arial"/>
                      <w:color w:val="FFFFFF" w:themeColor="background1"/>
                      <w:sz w:val="90"/>
                      <w:szCs w:val="9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line id="Straight Connector 21" o:spid="_x0000_s1039" style="position:absolute;z-index:251668480;visibility:visible;mso-position-horizontal-relative:text;mso-position-vertical-relative:text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" strokecolor="black [3213]">
            <v:stroke opacity="52428f" joinstyle="miter"/>
          </v:line>
        </w:pict>
      </w:r>
      <w:r w:rsidR="00C20C64">
        <w:br w:type="page"/>
      </w:r>
    </w:p>
    <w:p w:rsidR="00470000" w:rsidRDefault="00C85055">
      <w:r>
        <w:rPr>
          <w:noProof/>
        </w:rPr>
        <w:lastRenderedPageBreak/>
        <w:pict>
          <v:shape id="Text Box 3" o:spid="_x0000_s1035" type="#_x0000_t202" style="position:absolute;margin-left:-31.75pt;margin-top:106.2pt;width:314.85pt;height:272.5pt;z-index:2516715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" filled="f" stroked="f">
            <v:textbox>
              <w:txbxContent>
                <w:p w:rsidR="00E27580" w:rsidRPr="00C85055" w:rsidRDefault="00C85055" w:rsidP="00C20C64">
                  <w:pPr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14645A01" wp14:editId="68DD9607">
                        <wp:extent cx="514350" cy="458684"/>
                        <wp:effectExtent l="0" t="0" r="0" b="0"/>
                        <wp:docPr id="11" name="Picture 11" descr="D:\Users\director\AppData\Local\Microsoft\Windows\Temporary Internet Files\Content.IE5\XLXWFC1J\snowflake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snowflake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6020" cy="460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27580"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>Rates:</w:t>
                  </w: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Registration Fee: $25.00 per child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After Care Session: $10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Before Care Session: $6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Re-enrollment fee: $20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Early Dismissal (1/2 Day) Additional $11.00 until 3:00 plus regular Aftercare session fee after 3:00.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Late pay fee: $10.00 per week. Tuition is due every Wednesday of each week.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Late pick up fee: 6:01-6:15pm $10.00; 6:16pm-6:30pm $20.00; 6:31pm-6:45pm $30.00; 6:46pm-7:00pm $40.00. </w:t>
                  </w:r>
                  <w:proofErr w:type="gramStart"/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per</w:t>
                  </w:r>
                  <w:proofErr w:type="gramEnd"/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 child.</w:t>
                  </w:r>
                </w:p>
                <w:p w:rsidR="00E27580" w:rsidRPr="00B45839" w:rsidRDefault="00E27580" w:rsidP="00C20C64">
                  <w:pPr>
                    <w:spacing w:before="120"/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Break Programs: full day only option 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$34</w:t>
                  </w: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.00 per child per day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 w:rsidR="00932A7C">
        <w:rPr>
          <w:noProof/>
        </w:rPr>
        <w:pict>
          <v:shape id="Text Box 2" o:spid="_x0000_s1031" type="#_x0000_t202" style="position:absolute;margin-left:-14.25pt;margin-top:420pt;width:280.7pt;height:202.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" filled="f" stroked="f">
            <v:textbox style="mso-next-textbox:#Text Box 2">
              <w:txbxContent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Site Name: </w:t>
                  </w: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Stevenson Elementary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_ 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>Site:  #_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  <w:u w:val="single"/>
                    </w:rPr>
                    <w:t>4035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>________________</w:t>
                  </w:r>
                </w:p>
                <w:p w:rsidR="00E27580" w:rsidRPr="00EC5963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Staff: 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Mrs. Rand-</w:t>
                  </w:r>
                  <w:proofErr w:type="gramStart"/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Direct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 xml:space="preserve">or  </w:t>
                  </w:r>
                  <w:r>
                    <w:rPr>
                      <w:rFonts w:ascii="Arial" w:hAnsi="Arial" w:cs="Arial"/>
                      <w:color w:val="595959" w:themeColor="text1" w:themeTint="A6"/>
                      <w:szCs w:val="28"/>
                    </w:rPr>
                    <w:t>KRand@klcorp.com</w:t>
                  </w:r>
                  <w:proofErr w:type="gramEnd"/>
                </w:p>
                <w:p w:rsidR="00E222D4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</w:pPr>
                  <w:r w:rsidRPr="00554D56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</w:rPr>
                    <w:t xml:space="preserve">            </w:t>
                  </w:r>
                  <w:r w:rsidR="0084678D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Mr. Morris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- Teacher</w:t>
                  </w:r>
                </w:p>
                <w:p w:rsidR="00B2361A" w:rsidRDefault="00B2361A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 xml:space="preserve">            Ms. Davis- Teacher</w:t>
                  </w:r>
                </w:p>
                <w:p w:rsidR="0084678D" w:rsidRPr="0084678D" w:rsidRDefault="0084678D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</w:rPr>
                    <w:tab/>
                    <w:t xml:space="preserve"> </w:t>
                  </w:r>
                </w:p>
                <w:p w:rsidR="00E27580" w:rsidRPr="00C20C64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 w:rsidRPr="00666B17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Site Phone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:</w:t>
                  </w:r>
                  <w:r w:rsidRPr="00666B17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 __</w:t>
                  </w:r>
                  <w:r w:rsidRPr="00A14C5B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2"/>
                      <w:u w:val="single"/>
                    </w:rPr>
                    <w:t>248.794.2071</w:t>
                  </w:r>
                  <w:r w:rsidRPr="00A14C5B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  <w:u w:val="single"/>
                    </w:rPr>
                    <w:t>___________________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Operating Hours: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6:30 a.m. -   8:00 a.m.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3:00 p.m. -   6:00 p.m.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666B17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                    www.discoverchampions.com</w:t>
                  </w:r>
                </w:p>
              </w:txbxContent>
            </v:textbox>
            <w10:wrap type="square"/>
          </v:shape>
        </w:pict>
      </w:r>
      <w:r w:rsidR="00932A7C">
        <w:rPr>
          <w:noProof/>
        </w:rPr>
        <w:pict>
          <v:shape id="Text Box 7" o:spid="_x0000_s1032" type="#_x0000_t202" style="position:absolute;margin-left:336.75pt;margin-top:414.75pt;width:171.25pt;height:173.25pt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" filled="f" stroked="f">
            <v:textbox style="mso-next-textbox:#Text Box 7">
              <w:txbxContent>
                <w:p w:rsidR="00E27580" w:rsidRPr="00911482" w:rsidRDefault="00B2361A" w:rsidP="00C20C64">
                  <w:pPr>
                    <w:jc w:val="center"/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55A2276E" wp14:editId="48CF8392">
                        <wp:extent cx="514350" cy="458684"/>
                        <wp:effectExtent l="0" t="0" r="0" b="0"/>
                        <wp:docPr id="9" name="Picture 9" descr="D:\Users\director\AppData\Local\Microsoft\Windows\Temporary Internet Files\Content.IE5\XLXWFC1J\snowflake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snowflake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6020" cy="460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27580"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</w:rPr>
                    <w:t>Champions Contact Info Here</w:t>
                  </w:r>
                </w:p>
                <w:p w:rsidR="00E27580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Main Office: 248-395-0484</w:t>
                  </w: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Site Cell: 248.794.2071</w:t>
                  </w: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Fax: 248-395-</w:t>
                  </w: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0486</w:t>
                  </w: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Customer Care</w:t>
                  </w: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:</w:t>
                  </w: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 xml:space="preserve"> 1-800-350-5034</w:t>
                  </w:r>
                </w:p>
                <w:p w:rsidR="00E27580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E27580" w:rsidRPr="002806EA" w:rsidRDefault="00E27580" w:rsidP="00C20C64">
                  <w:pPr>
                    <w:jc w:val="right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  <w:r w:rsidR="00932A7C">
        <w:rPr>
          <w:noProof/>
        </w:rPr>
        <w:pict>
          <v:shape id="Text Box 5" o:spid="_x0000_s1034" type="#_x0000_t202" style="position:absolute;margin-left:319.65pt;margin-top:126.7pt;width:188.5pt;height:260.0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" filled="f" stroked="f">
            <v:textbox style="mso-next-textbox:#Text Box 5">
              <w:txbxContent>
                <w:p w:rsidR="00E27580" w:rsidRPr="00911482" w:rsidRDefault="00E27580" w:rsidP="00C20C64">
                  <w:pPr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</w:pPr>
                  <w:r w:rsidRPr="00C85055">
                    <w:rPr>
                      <w:rFonts w:ascii="Arial" w:hAnsi="Arial" w:cs="Arial"/>
                      <w:b/>
                      <w:color w:val="00B0F0"/>
                      <w:sz w:val="28"/>
                      <w:szCs w:val="28"/>
                      <w:u w:val="single"/>
                    </w:rPr>
                    <w:t>Local Contact</w:t>
                  </w:r>
                  <w:r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 xml:space="preserve"> </w:t>
                  </w:r>
                  <w:r w:rsidR="00B2361A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13807F9E" wp14:editId="43AC8FFA">
                        <wp:extent cx="514350" cy="458684"/>
                        <wp:effectExtent l="0" t="0" r="0" b="0"/>
                        <wp:docPr id="8" name="Picture 8" descr="D:\Users\director\AppData\Local\Microsoft\Windows\Temporary Internet Files\Content.IE5\XLXWFC1J\snowflake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snowflake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6020" cy="460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Emergency: 911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Southfield Fire Department: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248-796-565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Southfield Police Department: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248-796-5500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Poison Control: </w:t>
                  </w:r>
                </w:p>
                <w:p w:rsidR="00E27580" w:rsidRPr="004E6256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-800-222-1222</w:t>
                  </w: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 w:rsidR="00932A7C">
        <w:rPr>
          <w:noProof/>
        </w:rPr>
        <w:pict>
          <v:shape id="Text Box 8" o:spid="_x0000_s1033" type="#_x0000_t202" style="position:absolute;margin-left:-41.3pt;margin-top:36pt;width:501.75pt;height:54.2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" filled="f" stroked="f">
            <v:textbox style="mso-next-textbox:#Text Box 8">
              <w:txbxContent>
                <w:p w:rsidR="00E27580" w:rsidRPr="00582E3F" w:rsidRDefault="00E27580" w:rsidP="00C20C64">
                  <w:pPr>
                    <w:rPr>
                      <w:rFonts w:ascii="Arial" w:hAnsi="Arial" w:cs="Arial"/>
                      <w:b/>
                      <w:color w:val="FFFFFF" w:themeColor="background1"/>
                      <w:sz w:val="90"/>
                      <w:szCs w:val="90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  <w:sz w:val="90"/>
                      <w:szCs w:val="90"/>
                    </w:rPr>
                    <w:t>Southfield Champions</w:t>
                  </w:r>
                </w:p>
                <w:p w:rsidR="00E27580" w:rsidRPr="00582E3F" w:rsidRDefault="00E27580" w:rsidP="00C20C64">
                  <w:pPr>
                    <w:rPr>
                      <w:rFonts w:ascii="Arial" w:hAnsi="Arial" w:cs="Arial"/>
                      <w:color w:val="FFFFFF" w:themeColor="background1"/>
                      <w:sz w:val="90"/>
                      <w:szCs w:val="90"/>
                    </w:rPr>
                  </w:pPr>
                </w:p>
              </w:txbxContent>
            </v:textbox>
            <w10:wrap type="square"/>
          </v:shape>
        </w:pict>
      </w:r>
      <w:r w:rsidR="00932A7C">
        <w:rPr>
          <w:noProof/>
        </w:rPr>
        <w:pict>
          <v:line id="Straight Connector 9" o:spid="_x0000_s1037" style="position:absolute;z-index:251676672;visibility:visibl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" strokecolor="black [3213]">
            <v:stroke opacity="52428f" joinstyle="miter"/>
          </v:line>
        </w:pic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220798AC" wp14:editId="1878B662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2A7C">
        <w:rPr>
          <w:noProof/>
        </w:rPr>
        <w:pict>
          <v:rect id="Rectangle 6" o:spid="_x0000_s1036" style="position:absolute;margin-left:327.95pt;margin-top:414.45pt;width:170.85pt;height:144.35pt;z-index:251673600;visibility:visible;mso-position-horizontal-relative:text;mso-position-vertical-relative:text;mso-width-relative:margin;mso-height-relative:margin;v-text-anchor:middle" wrapcoords="-95 0 -95 21488 21600 21488 21600 0 -95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" fillcolor="#f2f2f2 [3052]" stroked="f" strokeweight="1pt">
            <w10:wrap type="through"/>
          </v:rect>
        </w:pict>
      </w:r>
      <w:r w:rsidR="00A120A7">
        <w:t xml:space="preserve">  </w:t>
      </w:r>
      <w:r w:rsidR="00224AD9">
        <w:t xml:space="preserve">  </w:t>
      </w:r>
    </w:p>
    <w:sectPr w:rsidR="00470000" w:rsidSect="00AE2CB6">
      <w:head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2A7C" w:rsidRDefault="00932A7C" w:rsidP="003B0763">
      <w:r>
        <w:separator/>
      </w:r>
    </w:p>
  </w:endnote>
  <w:endnote w:type="continuationSeparator" w:id="0">
    <w:p w:rsidR="00932A7C" w:rsidRDefault="00932A7C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2A7C" w:rsidRDefault="00932A7C" w:rsidP="003B0763">
      <w:r>
        <w:separator/>
      </w:r>
    </w:p>
  </w:footnote>
  <w:footnote w:type="continuationSeparator" w:id="0">
    <w:p w:rsidR="00932A7C" w:rsidRDefault="00932A7C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7580" w:rsidRDefault="00E2758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D3781F" wp14:editId="10B3F23D">
          <wp:simplePos x="0" y="0"/>
          <wp:positionH relativeFrom="page">
            <wp:align>center</wp:align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1.5pt;height:11.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37126"/>
    <w:rsid w:val="000475B2"/>
    <w:rsid w:val="000569C6"/>
    <w:rsid w:val="000579AF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60BC"/>
    <w:rsid w:val="000A3421"/>
    <w:rsid w:val="000D04CC"/>
    <w:rsid w:val="000D26EA"/>
    <w:rsid w:val="000D3FA9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74747"/>
    <w:rsid w:val="001944EE"/>
    <w:rsid w:val="001B0962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A7BE3"/>
    <w:rsid w:val="002C292F"/>
    <w:rsid w:val="002C3FB4"/>
    <w:rsid w:val="002C5B8A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51AA"/>
    <w:rsid w:val="00355360"/>
    <w:rsid w:val="003612D4"/>
    <w:rsid w:val="00374166"/>
    <w:rsid w:val="003746A0"/>
    <w:rsid w:val="00374CC8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70000"/>
    <w:rsid w:val="00471F28"/>
    <w:rsid w:val="0047583D"/>
    <w:rsid w:val="00484AE9"/>
    <w:rsid w:val="004944CE"/>
    <w:rsid w:val="004A6A38"/>
    <w:rsid w:val="004C7BB1"/>
    <w:rsid w:val="004E03A4"/>
    <w:rsid w:val="005104BE"/>
    <w:rsid w:val="00514241"/>
    <w:rsid w:val="00541C36"/>
    <w:rsid w:val="00543FF1"/>
    <w:rsid w:val="00554D56"/>
    <w:rsid w:val="00587B8F"/>
    <w:rsid w:val="00597D62"/>
    <w:rsid w:val="005A43E2"/>
    <w:rsid w:val="005A5C06"/>
    <w:rsid w:val="005C0E7F"/>
    <w:rsid w:val="005D2E66"/>
    <w:rsid w:val="005D3C87"/>
    <w:rsid w:val="005F69CA"/>
    <w:rsid w:val="00612B35"/>
    <w:rsid w:val="00614BFE"/>
    <w:rsid w:val="0062672D"/>
    <w:rsid w:val="006459E8"/>
    <w:rsid w:val="0065261E"/>
    <w:rsid w:val="00666B17"/>
    <w:rsid w:val="00690ACB"/>
    <w:rsid w:val="00692E99"/>
    <w:rsid w:val="00693D54"/>
    <w:rsid w:val="006A1E31"/>
    <w:rsid w:val="006A6D09"/>
    <w:rsid w:val="006C599C"/>
    <w:rsid w:val="006D1A9D"/>
    <w:rsid w:val="006E5B1E"/>
    <w:rsid w:val="00702E8A"/>
    <w:rsid w:val="00705577"/>
    <w:rsid w:val="007107A6"/>
    <w:rsid w:val="0072143E"/>
    <w:rsid w:val="00734C62"/>
    <w:rsid w:val="00741DCD"/>
    <w:rsid w:val="007438CA"/>
    <w:rsid w:val="0076387A"/>
    <w:rsid w:val="0076427F"/>
    <w:rsid w:val="00765D14"/>
    <w:rsid w:val="00770493"/>
    <w:rsid w:val="00782CEB"/>
    <w:rsid w:val="00784419"/>
    <w:rsid w:val="00793781"/>
    <w:rsid w:val="007A1412"/>
    <w:rsid w:val="007A4AFC"/>
    <w:rsid w:val="007B1889"/>
    <w:rsid w:val="007B22A4"/>
    <w:rsid w:val="007B4A6F"/>
    <w:rsid w:val="007E27A9"/>
    <w:rsid w:val="007E2C8C"/>
    <w:rsid w:val="00810EA3"/>
    <w:rsid w:val="00840097"/>
    <w:rsid w:val="0084599A"/>
    <w:rsid w:val="0084678D"/>
    <w:rsid w:val="008701BC"/>
    <w:rsid w:val="00874DE3"/>
    <w:rsid w:val="00883F2D"/>
    <w:rsid w:val="008849C4"/>
    <w:rsid w:val="00887B77"/>
    <w:rsid w:val="008A2C71"/>
    <w:rsid w:val="008B02B9"/>
    <w:rsid w:val="008E727A"/>
    <w:rsid w:val="008F3DD1"/>
    <w:rsid w:val="008F4DC8"/>
    <w:rsid w:val="008F74DB"/>
    <w:rsid w:val="009043E4"/>
    <w:rsid w:val="00911482"/>
    <w:rsid w:val="00913D3F"/>
    <w:rsid w:val="009241D4"/>
    <w:rsid w:val="00932A7C"/>
    <w:rsid w:val="00935C4D"/>
    <w:rsid w:val="00936163"/>
    <w:rsid w:val="00944883"/>
    <w:rsid w:val="00946067"/>
    <w:rsid w:val="00951B46"/>
    <w:rsid w:val="00952661"/>
    <w:rsid w:val="00977599"/>
    <w:rsid w:val="00987E46"/>
    <w:rsid w:val="009F50DE"/>
    <w:rsid w:val="00A01958"/>
    <w:rsid w:val="00A10A67"/>
    <w:rsid w:val="00A120A7"/>
    <w:rsid w:val="00A14C5B"/>
    <w:rsid w:val="00A154ED"/>
    <w:rsid w:val="00A25D5D"/>
    <w:rsid w:val="00A53655"/>
    <w:rsid w:val="00A57B6D"/>
    <w:rsid w:val="00A61CEF"/>
    <w:rsid w:val="00A64795"/>
    <w:rsid w:val="00A913DC"/>
    <w:rsid w:val="00AB561C"/>
    <w:rsid w:val="00AB5C8E"/>
    <w:rsid w:val="00AB6EF2"/>
    <w:rsid w:val="00AC24D1"/>
    <w:rsid w:val="00AD096C"/>
    <w:rsid w:val="00AE2CB6"/>
    <w:rsid w:val="00AF3FC5"/>
    <w:rsid w:val="00B05450"/>
    <w:rsid w:val="00B1751A"/>
    <w:rsid w:val="00B2361A"/>
    <w:rsid w:val="00B27CE6"/>
    <w:rsid w:val="00B3667E"/>
    <w:rsid w:val="00B378F3"/>
    <w:rsid w:val="00B426E7"/>
    <w:rsid w:val="00B45839"/>
    <w:rsid w:val="00B80900"/>
    <w:rsid w:val="00B84184"/>
    <w:rsid w:val="00B8538B"/>
    <w:rsid w:val="00B93D45"/>
    <w:rsid w:val="00B9415A"/>
    <w:rsid w:val="00B97FC6"/>
    <w:rsid w:val="00BC47E5"/>
    <w:rsid w:val="00BD0989"/>
    <w:rsid w:val="00BE0220"/>
    <w:rsid w:val="00BE1FDF"/>
    <w:rsid w:val="00BE7CFA"/>
    <w:rsid w:val="00C00766"/>
    <w:rsid w:val="00C07296"/>
    <w:rsid w:val="00C20C64"/>
    <w:rsid w:val="00C2333F"/>
    <w:rsid w:val="00C33CC3"/>
    <w:rsid w:val="00C53DD6"/>
    <w:rsid w:val="00C85055"/>
    <w:rsid w:val="00CA5442"/>
    <w:rsid w:val="00CB4170"/>
    <w:rsid w:val="00CC4C3D"/>
    <w:rsid w:val="00CD5A0C"/>
    <w:rsid w:val="00CD7F64"/>
    <w:rsid w:val="00CE6BEE"/>
    <w:rsid w:val="00CF7BAF"/>
    <w:rsid w:val="00D024E9"/>
    <w:rsid w:val="00D05B5F"/>
    <w:rsid w:val="00D0717A"/>
    <w:rsid w:val="00D11B1E"/>
    <w:rsid w:val="00D348A5"/>
    <w:rsid w:val="00D47D28"/>
    <w:rsid w:val="00D51FB8"/>
    <w:rsid w:val="00D6054A"/>
    <w:rsid w:val="00D70B8A"/>
    <w:rsid w:val="00D81368"/>
    <w:rsid w:val="00D86818"/>
    <w:rsid w:val="00D879FC"/>
    <w:rsid w:val="00DA324B"/>
    <w:rsid w:val="00DA6C57"/>
    <w:rsid w:val="00DA7EF4"/>
    <w:rsid w:val="00DB0F74"/>
    <w:rsid w:val="00DE502E"/>
    <w:rsid w:val="00DF3C58"/>
    <w:rsid w:val="00E06453"/>
    <w:rsid w:val="00E06BB6"/>
    <w:rsid w:val="00E11861"/>
    <w:rsid w:val="00E12F79"/>
    <w:rsid w:val="00E222D4"/>
    <w:rsid w:val="00E26DAD"/>
    <w:rsid w:val="00E27580"/>
    <w:rsid w:val="00E47A4E"/>
    <w:rsid w:val="00E51F55"/>
    <w:rsid w:val="00E54DCE"/>
    <w:rsid w:val="00EB6B32"/>
    <w:rsid w:val="00EB7037"/>
    <w:rsid w:val="00EB7617"/>
    <w:rsid w:val="00EC5963"/>
    <w:rsid w:val="00ED2686"/>
    <w:rsid w:val="00EF0130"/>
    <w:rsid w:val="00F020E7"/>
    <w:rsid w:val="00F12E8A"/>
    <w:rsid w:val="00F355DF"/>
    <w:rsid w:val="00F755F7"/>
    <w:rsid w:val="00FA5FF1"/>
    <w:rsid w:val="00FB2E33"/>
    <w:rsid w:val="00FE4015"/>
    <w:rsid w:val="00FE409C"/>
    <w:rsid w:val="00FF07B1"/>
    <w:rsid w:val="00FF0B8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1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director</cp:lastModifiedBy>
  <cp:revision>4</cp:revision>
  <cp:lastPrinted>2018-12-26T16:44:00Z</cp:lastPrinted>
  <dcterms:created xsi:type="dcterms:W3CDTF">2018-12-26T15:51:00Z</dcterms:created>
  <dcterms:modified xsi:type="dcterms:W3CDTF">2018-12-26T16:53:00Z</dcterms:modified>
</cp:coreProperties>
</file>